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77777777" w:rsidR="007C2974" w:rsidRPr="00054888" w:rsidRDefault="007C2974" w:rsidP="007C2974">
      <w:pPr>
        <w:pStyle w:val="1"/>
        <w:jc w:val="center"/>
        <w:rPr>
          <w:noProof/>
        </w:rPr>
      </w:pPr>
      <w:r w:rsidRPr="001356D2">
        <w:rPr>
          <w:noProof/>
        </w:rPr>
        <w:t>Fishing</w:t>
      </w:r>
      <w:r>
        <w:rPr>
          <w:noProof/>
        </w:rPr>
        <w:t xml:space="preserve"> </w:t>
      </w:r>
      <w:r w:rsidRPr="001356D2">
        <w:rPr>
          <w:noProof/>
        </w:rPr>
        <w:t>Net</w:t>
      </w:r>
    </w:p>
    <w:p w14:paraId="3F1AF655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810763B" w14:textId="040634A3" w:rsidR="007C2974" w:rsidRPr="00DF3500" w:rsidRDefault="007C2974" w:rsidP="007D133D">
      <w:pPr>
        <w:rPr>
          <w:i/>
          <w:iCs/>
        </w:rPr>
      </w:pPr>
      <w:r w:rsidRPr="00DF3500">
        <w:rPr>
          <w:i/>
          <w:iCs/>
        </w:rPr>
        <w:t>Peter love</w:t>
      </w:r>
      <w:r w:rsidR="00F065ED" w:rsidRPr="00DF3500">
        <w:rPr>
          <w:i/>
          <w:iCs/>
        </w:rPr>
        <w:t>s</w:t>
      </w:r>
      <w:r w:rsidRPr="00DF3500">
        <w:rPr>
          <w:i/>
          <w:iCs/>
        </w:rPr>
        <w:t xml:space="preserve"> spinning fishing, and he needs a portable fishing net, where he can store h</w:t>
      </w:r>
      <w:r w:rsidR="00F065ED" w:rsidRPr="00DF3500">
        <w:rPr>
          <w:i/>
          <w:iCs/>
        </w:rPr>
        <w:t>i</w:t>
      </w:r>
      <w:r w:rsidRPr="00DF3500">
        <w:rPr>
          <w:i/>
          <w:iCs/>
        </w:rPr>
        <w:t xml:space="preserve">s catch. </w:t>
      </w:r>
    </w:p>
    <w:p w14:paraId="4BADB237" w14:textId="72A21256" w:rsidR="007D133D" w:rsidRDefault="007C2974" w:rsidP="007D133D">
      <w:pPr>
        <w:pStyle w:val="1"/>
        <w:rPr>
          <w:noProof/>
          <w:sz w:val="32"/>
          <w:szCs w:val="24"/>
          <w:lang w:val="en-GB"/>
        </w:rPr>
      </w:pPr>
      <w:r w:rsidRPr="007C2974">
        <w:rPr>
          <w:noProof/>
          <w:sz w:val="32"/>
          <w:szCs w:val="24"/>
          <w:lang w:val="en-GB"/>
        </w:rPr>
        <w:t>Fish</w:t>
      </w:r>
    </w:p>
    <w:p w14:paraId="619AD860" w14:textId="1861914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7C2974" w:rsidRPr="007C2974">
        <w:rPr>
          <w:b/>
          <w:noProof/>
          <w:lang w:val="en-GB"/>
        </w:rPr>
        <w:t>Fish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32A7A3E6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FishType</w:t>
      </w:r>
      <w:r w:rsidR="007D133D">
        <w:rPr>
          <w:b/>
          <w:noProof/>
          <w:lang w:val="en-GB"/>
        </w:rPr>
        <w:t>: string</w:t>
      </w:r>
    </w:p>
    <w:p w14:paraId="1B59BE25" w14:textId="161866AA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Length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5CE05E2B" w14:textId="32305FDB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Weight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01D28D8B" w14:textId="6C7AE4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A549DC" w:rsidRPr="00A549DC">
        <w:rPr>
          <w:b/>
          <w:noProof/>
          <w:lang w:val="en-GB"/>
        </w:rPr>
        <w:t>fish</w:t>
      </w:r>
      <w:r w:rsidR="00F065ED">
        <w:rPr>
          <w:b/>
          <w:noProof/>
          <w:lang w:val="en-GB"/>
        </w:rPr>
        <w:t xml:space="preserve"> t</w:t>
      </w:r>
      <w:r w:rsidR="00A549DC" w:rsidRPr="00A549DC">
        <w:rPr>
          <w:b/>
          <w:noProof/>
          <w:lang w:val="en-GB"/>
        </w:rPr>
        <w:t>ype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en-GB"/>
        </w:rPr>
        <w:t>length</w:t>
      </w:r>
      <w:r>
        <w:rPr>
          <w:b/>
          <w:noProof/>
          <w:lang w:val="en-GB"/>
        </w:rPr>
        <w:t>,</w:t>
      </w:r>
      <w:r w:rsidR="001C3475">
        <w:rPr>
          <w:b/>
          <w:noProof/>
          <w:lang w:val="en-GB"/>
        </w:rPr>
        <w:t xml:space="preserve"> and</w:t>
      </w:r>
      <w:r>
        <w:rPr>
          <w:b/>
          <w:noProof/>
          <w:lang w:val="en-GB"/>
        </w:rPr>
        <w:t xml:space="preserve"> </w:t>
      </w:r>
      <w:r w:rsidR="00A549DC" w:rsidRPr="00A549DC">
        <w:rPr>
          <w:b/>
          <w:noProof/>
          <w:lang w:val="bg-BG"/>
        </w:rPr>
        <w:t>weight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3254E64B" w14:textId="0CF56B95" w:rsidR="007D133D" w:rsidRPr="006A7B8C" w:rsidRDefault="007D133D" w:rsidP="006A7B8C">
      <w:pPr>
        <w:pStyle w:val="a4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  <w:r w:rsidR="00A549DC">
        <w:rPr>
          <w:lang w:val="en-US"/>
        </w:rPr>
        <w:t xml:space="preserve"> </w:t>
      </w:r>
      <w:r w:rsidRPr="00A549DC">
        <w:rPr>
          <w:rFonts w:ascii="Consolas" w:hAnsi="Consolas"/>
          <w:b/>
          <w:noProof/>
          <w:lang w:val="en-GB"/>
        </w:rPr>
        <w:t>"</w:t>
      </w:r>
      <w:r w:rsidR="008C0E41" w:rsidRPr="008C0E41">
        <w:rPr>
          <w:rFonts w:ascii="Consolas" w:hAnsi="Consolas"/>
          <w:b/>
          <w:noProof/>
          <w:lang w:val="en-GB"/>
        </w:rPr>
        <w:t>There is</w:t>
      </w:r>
      <w:r w:rsidR="00A549DC" w:rsidRPr="00A549DC">
        <w:rPr>
          <w:rFonts w:ascii="Consolas" w:hAnsi="Consolas"/>
          <w:b/>
          <w:noProof/>
          <w:lang w:val="en-GB"/>
        </w:rPr>
        <w:t xml:space="preserve"> a {fishType}, {length} cm. long, and {weight} gr. in weight.</w:t>
      </w:r>
      <w:r w:rsidRPr="00A549DC">
        <w:rPr>
          <w:rFonts w:ascii="Consolas" w:hAnsi="Consolas"/>
          <w:b/>
          <w:noProof/>
          <w:lang w:val="en-GB"/>
        </w:rPr>
        <w:t>"</w:t>
      </w:r>
    </w:p>
    <w:p w14:paraId="7E13A83B" w14:textId="0BEE96E3" w:rsidR="007D133D" w:rsidRDefault="00D9034E" w:rsidP="007D133D">
      <w:pPr>
        <w:pStyle w:val="1"/>
        <w:rPr>
          <w:noProof/>
          <w:sz w:val="32"/>
          <w:szCs w:val="24"/>
          <w:lang w:val="en-GB"/>
        </w:rPr>
      </w:pPr>
      <w:r w:rsidRPr="00D9034E">
        <w:rPr>
          <w:sz w:val="32"/>
        </w:rPr>
        <w:t>Net</w:t>
      </w:r>
    </w:p>
    <w:p w14:paraId="5329C93B" w14:textId="21CCDB6C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D9034E" w:rsidRPr="00D9034E">
        <w:rPr>
          <w:rFonts w:ascii="Consolas" w:eastAsia="Calibri" w:hAnsi="Consolas" w:cs="Arial"/>
          <w:b/>
          <w:bCs/>
          <w:color w:val="0E101A"/>
        </w:rPr>
        <w:t>Net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D9034E" w:rsidRPr="00D9034E">
        <w:rPr>
          <w:rFonts w:ascii="Consolas" w:eastAsia="Calibri" w:hAnsi="Consolas" w:cs="Arial"/>
          <w:b/>
          <w:bCs/>
          <w:color w:val="auto"/>
        </w:rPr>
        <w:t>fish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D9034E">
        <w:rPr>
          <w:rFonts w:ascii="Consolas" w:eastAsia="Calibri" w:hAnsi="Consolas" w:cs="Arial"/>
          <w:b/>
          <w:color w:val="auto"/>
        </w:rPr>
        <w:t>Net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3BF6890F" w:rsidR="007D133D" w:rsidRDefault="00C82AA0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Material</w:t>
      </w:r>
      <w:r w:rsidR="007D133D">
        <w:rPr>
          <w:b/>
          <w:noProof/>
          <w:lang w:val="en-GB"/>
        </w:rPr>
        <w:t>: string</w:t>
      </w:r>
    </w:p>
    <w:p w14:paraId="492FCD8C" w14:textId="054BF25B" w:rsidR="007D133D" w:rsidRDefault="00C82AA0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Capacity</w:t>
      </w:r>
      <w:r w:rsidR="007D133D">
        <w:rPr>
          <w:b/>
          <w:noProof/>
          <w:lang w:val="en-GB"/>
        </w:rPr>
        <w:t>: int</w:t>
      </w:r>
    </w:p>
    <w:p w14:paraId="2E82EC72" w14:textId="537C400E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9C1A25">
        <w:rPr>
          <w:rFonts w:ascii="Consolas" w:hAnsi="Consolas"/>
          <w:b/>
        </w:rPr>
        <w:t>Net</w:t>
      </w:r>
      <w:r>
        <w:t xml:space="preserve"> class should receive the </w:t>
      </w:r>
      <w:r w:rsidR="009C1A25" w:rsidRPr="009C1A25">
        <w:rPr>
          <w:b/>
        </w:rPr>
        <w:t>material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3E7FD897" w:rsidR="007D133D" w:rsidRDefault="007D133D" w:rsidP="003B753C">
      <w:pPr>
        <w:pStyle w:val="a4"/>
        <w:numPr>
          <w:ilvl w:val="0"/>
          <w:numId w:val="17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3B753C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</w:t>
      </w:r>
      <w:r w:rsidR="001E197A" w:rsidRPr="001E197A">
        <w:rPr>
          <w:b/>
          <w:bCs/>
          <w:noProof/>
          <w:lang w:val="en-US"/>
        </w:rPr>
        <w:t xml:space="preserve">total </w:t>
      </w:r>
      <w:r w:rsidRPr="001E197A">
        <w:rPr>
          <w:b/>
          <w:bCs/>
          <w:noProof/>
        </w:rPr>
        <w:t>count</w:t>
      </w:r>
      <w:r>
        <w:rPr>
          <w:noProof/>
        </w:rPr>
        <w:t xml:space="preserve"> of the </w:t>
      </w:r>
      <w:r w:rsidR="00096C68" w:rsidRPr="003B753C">
        <w:rPr>
          <w:noProof/>
          <w:lang w:val="en-US"/>
        </w:rPr>
        <w:t>fish</w:t>
      </w:r>
      <w:r w:rsidRPr="003B753C">
        <w:rPr>
          <w:noProof/>
          <w:lang w:val="en-US"/>
        </w:rPr>
        <w:t xml:space="preserve"> in the </w:t>
      </w:r>
      <w:r w:rsidR="00096C68" w:rsidRPr="003B753C">
        <w:rPr>
          <w:noProof/>
          <w:lang w:val="en-US"/>
        </w:rPr>
        <w:t>net</w:t>
      </w:r>
      <w:r>
        <w:rPr>
          <w:noProof/>
        </w:rPr>
        <w:t>.</w:t>
      </w:r>
    </w:p>
    <w:p w14:paraId="5993DAEB" w14:textId="558704C9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792D77" w:rsidRPr="00792D77">
        <w:rPr>
          <w:rStyle w:val="CodeChar"/>
          <w:noProof/>
          <w:lang w:val="en-GB"/>
        </w:rPr>
        <w:t>AddFish</w:t>
      </w:r>
      <w:r>
        <w:rPr>
          <w:rStyle w:val="CodeChar"/>
          <w:noProof/>
          <w:lang w:val="en-GB"/>
        </w:rPr>
        <w:t>(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 xml:space="preserve"> 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1E197A" w:rsidRPr="001E197A">
        <w:rPr>
          <w:rFonts w:ascii="Consolas" w:hAnsi="Consolas"/>
          <w:b/>
          <w:bCs/>
          <w:noProof/>
          <w:lang w:val="en-GB"/>
        </w:rPr>
        <w:t>F</w:t>
      </w:r>
      <w:r w:rsidR="00792D77" w:rsidRPr="001E197A">
        <w:rPr>
          <w:rFonts w:ascii="Consolas" w:hAnsi="Consolas"/>
          <w:b/>
          <w:bCs/>
          <w:noProof/>
          <w:lang w:val="en-GB"/>
        </w:rPr>
        <w:t>ish</w:t>
      </w:r>
      <w:r>
        <w:rPr>
          <w:noProof/>
          <w:lang w:val="en-GB"/>
        </w:rPr>
        <w:t xml:space="preserve"> to th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>, check:</w:t>
      </w:r>
    </w:p>
    <w:p w14:paraId="18424C21" w14:textId="52D817AF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  <w:lang w:val="en-GB"/>
        </w:rPr>
        <w:t>fish type</w:t>
      </w:r>
      <w:r>
        <w:rPr>
          <w:noProof/>
          <w:lang w:val="en-GB"/>
        </w:rPr>
        <w:t xml:space="preserve">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>
        <w:rPr>
          <w:noProof/>
          <w:lang w:val="en-GB"/>
        </w:rPr>
        <w:t>.</w:t>
      </w:r>
    </w:p>
    <w:p w14:paraId="426F50E6" w14:textId="5281709C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fish’s </w:t>
      </w:r>
      <w:r w:rsidR="00792D77" w:rsidRPr="00792D77">
        <w:rPr>
          <w:rFonts w:ascii="Consolas" w:hAnsi="Consolas"/>
          <w:b/>
          <w:bCs/>
          <w:noProof/>
          <w:lang w:val="en-GB"/>
        </w:rPr>
        <w:t>length</w:t>
      </w:r>
      <w:r w:rsidR="00792D77">
        <w:rPr>
          <w:noProof/>
          <w:lang w:val="en-GB"/>
        </w:rPr>
        <w:t xml:space="preserve"> or </w:t>
      </w:r>
      <w:r w:rsidR="00792D77" w:rsidRPr="00792D77">
        <w:rPr>
          <w:rFonts w:ascii="Consolas" w:hAnsi="Consolas"/>
          <w:b/>
          <w:bCs/>
          <w:noProof/>
          <w:lang w:val="en-GB"/>
        </w:rPr>
        <w:t>weight</w:t>
      </w:r>
      <w:r w:rsidR="00792D77">
        <w:rPr>
          <w:noProof/>
          <w:lang w:val="en-GB"/>
        </w:rPr>
        <w:t xml:space="preserve"> is zero or less</w:t>
      </w:r>
      <w:r>
        <w:rPr>
          <w:noProof/>
          <w:lang w:val="en-GB"/>
        </w:rPr>
        <w:t>.</w:t>
      </w:r>
    </w:p>
    <w:p w14:paraId="437F6943" w14:textId="2D2B00EB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</w:rPr>
        <w:t>fish typ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 w:rsidR="00792D77">
        <w:rPr>
          <w:rFonts w:ascii="Consolas" w:hAnsi="Consolas"/>
          <w:b/>
          <w:bCs/>
          <w:noProof/>
        </w:rPr>
        <w:t>leng</w:t>
      </w:r>
      <w:r w:rsidR="00F065ED">
        <w:rPr>
          <w:rFonts w:ascii="Consolas" w:hAnsi="Consolas"/>
          <w:b/>
          <w:bCs/>
          <w:noProof/>
        </w:rPr>
        <w:t>th</w:t>
      </w:r>
      <w:r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or </w:t>
      </w:r>
      <w:r w:rsidR="00792D77">
        <w:rPr>
          <w:rFonts w:ascii="Consolas" w:hAnsi="Consolas"/>
          <w:b/>
          <w:bCs/>
          <w:noProof/>
        </w:rPr>
        <w:t>weight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 xml:space="preserve">"Invalid </w:t>
      </w:r>
      <w:r w:rsidR="00792D77">
        <w:rPr>
          <w:rFonts w:ascii="Consolas" w:hAnsi="Consolas"/>
          <w:b/>
          <w:bCs/>
          <w:noProof/>
          <w:lang w:val="en-GB"/>
        </w:rPr>
        <w:t>fish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</w:t>
      </w:r>
      <w:r w:rsidRPr="000615C7">
        <w:rPr>
          <w:rFonts w:cstheme="minorHAnsi"/>
          <w:noProof/>
          <w:lang w:val="en-GB"/>
        </w:rPr>
        <w:t>.</w:t>
      </w:r>
      <w:r>
        <w:rPr>
          <w:noProof/>
          <w:lang w:val="en-GB"/>
        </w:rPr>
        <w:t xml:space="preserve"> If the </w:t>
      </w:r>
      <w:r w:rsidR="00792D77" w:rsidRPr="000615C7">
        <w:rPr>
          <w:b/>
          <w:bCs/>
          <w:noProof/>
          <w:lang w:val="en-GB"/>
        </w:rPr>
        <w:t>net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), return </w:t>
      </w:r>
      <w:r>
        <w:rPr>
          <w:rFonts w:ascii="Consolas" w:hAnsi="Consolas"/>
          <w:b/>
          <w:bCs/>
          <w:noProof/>
          <w:lang w:val="en-GB"/>
        </w:rPr>
        <w:t>"</w:t>
      </w:r>
      <w:r w:rsidR="00792D77" w:rsidRPr="00792D77">
        <w:rPr>
          <w:rFonts w:ascii="Consolas" w:hAnsi="Consolas"/>
          <w:b/>
          <w:bCs/>
          <w:noProof/>
          <w:lang w:val="en-GB"/>
        </w:rPr>
        <w:t xml:space="preserve">Fishing net </w:t>
      </w:r>
      <w:r>
        <w:rPr>
          <w:rFonts w:ascii="Consolas" w:hAnsi="Consolas"/>
          <w:b/>
          <w:bCs/>
          <w:noProof/>
          <w:lang w:val="en-GB"/>
        </w:rPr>
        <w:t>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</w:t>
      </w:r>
      <w:r w:rsidR="00792D77">
        <w:rPr>
          <w:rFonts w:ascii="Consolas" w:hAnsi="Consolas" w:cstheme="minorHAnsi"/>
          <w:b/>
          <w:bCs/>
          <w:noProof/>
          <w:lang w:val="en-GB"/>
        </w:rPr>
        <w:t>fishType</w:t>
      </w:r>
      <w:r>
        <w:rPr>
          <w:rFonts w:ascii="Consolas" w:hAnsi="Consolas" w:cstheme="minorHAnsi"/>
          <w:b/>
          <w:bCs/>
          <w:noProof/>
          <w:lang w:val="en-GB"/>
        </w:rPr>
        <w:t xml:space="preserve">} to the </w:t>
      </w:r>
      <w:r w:rsidR="00792D77" w:rsidRPr="00792D77">
        <w:rPr>
          <w:rFonts w:ascii="Consolas" w:hAnsi="Consolas" w:cstheme="minorHAnsi"/>
          <w:b/>
          <w:bCs/>
          <w:noProof/>
          <w:lang w:val="en-GB"/>
        </w:rPr>
        <w:t>fishing net</w:t>
      </w:r>
      <w:r>
        <w:rPr>
          <w:rFonts w:ascii="Consolas" w:hAnsi="Consolas" w:cstheme="minorHAnsi"/>
          <w:b/>
          <w:bCs/>
          <w:noProof/>
          <w:lang w:val="en-GB"/>
        </w:rPr>
        <w:t>."</w:t>
      </w:r>
    </w:p>
    <w:p w14:paraId="09F603CA" w14:textId="3BB7B182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bool </w:t>
      </w:r>
      <w:r w:rsidR="003A2A3F" w:rsidRPr="003A2A3F">
        <w:rPr>
          <w:rStyle w:val="CodeChar"/>
          <w:noProof/>
          <w:lang w:val="en-GB"/>
        </w:rPr>
        <w:t>R</w:t>
      </w:r>
      <w:r w:rsidR="00EA6F6D" w:rsidRPr="00EA6F6D">
        <w:rPr>
          <w:rStyle w:val="CodeChar"/>
          <w:noProof/>
          <w:lang w:val="en-GB"/>
        </w:rPr>
        <w:t>elease</w:t>
      </w:r>
      <w:r w:rsidR="003A2A3F" w:rsidRPr="003A2A3F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(</w:t>
      </w:r>
      <w:r w:rsidR="00EA6F6D">
        <w:rPr>
          <w:rStyle w:val="CodeChar"/>
          <w:noProof/>
          <w:lang w:val="en-GB"/>
        </w:rPr>
        <w:t>double</w:t>
      </w:r>
      <w:r>
        <w:rPr>
          <w:rStyle w:val="CodeChar"/>
          <w:noProof/>
          <w:lang w:val="en-GB"/>
        </w:rPr>
        <w:t xml:space="preserve"> </w:t>
      </w:r>
      <w:r w:rsidR="00717EAE" w:rsidRPr="00717EAE">
        <w:rPr>
          <w:rStyle w:val="CodeChar"/>
          <w:noProof/>
          <w:lang w:val="en-GB"/>
        </w:rPr>
        <w:t>weight</w:t>
      </w:r>
      <w:r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>
        <w:rPr>
          <w:noProof/>
          <w:lang w:val="en-GB"/>
        </w:rPr>
        <w:t xml:space="preserve"> removes a </w:t>
      </w:r>
      <w:r w:rsidR="003A2A3F"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</w:t>
      </w:r>
      <w:r w:rsidR="00F67BF0">
        <w:rPr>
          <w:b/>
          <w:noProof/>
          <w:lang w:val="en-GB"/>
        </w:rPr>
        <w:t>weight</w:t>
      </w:r>
      <w:r>
        <w:rPr>
          <w:b/>
          <w:noProof/>
          <w:lang w:val="en-GB"/>
        </w:rPr>
        <w:t xml:space="preserve">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5BBF5384" w:rsidR="007D133D" w:rsidRDefault="002874E7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2874E7">
        <w:rPr>
          <w:rStyle w:val="CodeChar"/>
          <w:lang w:val="en-GB"/>
        </w:rPr>
        <w:t xml:space="preserve">Fish </w:t>
      </w:r>
      <w:proofErr w:type="spellStart"/>
      <w:proofErr w:type="gramStart"/>
      <w:r w:rsidRPr="002874E7">
        <w:rPr>
          <w:rStyle w:val="CodeChar"/>
          <w:lang w:val="en-GB"/>
        </w:rPr>
        <w:t>GetFish</w:t>
      </w:r>
      <w:proofErr w:type="spellEnd"/>
      <w:r w:rsidR="007D133D">
        <w:rPr>
          <w:rStyle w:val="CodeChar"/>
          <w:lang w:val="en-GB"/>
        </w:rPr>
        <w:t>(</w:t>
      </w:r>
      <w:proofErr w:type="gramEnd"/>
      <w:r w:rsidR="007D133D">
        <w:rPr>
          <w:rStyle w:val="CodeChar"/>
          <w:lang w:val="en-GB"/>
        </w:rPr>
        <w:t xml:space="preserve">string </w:t>
      </w:r>
      <w:proofErr w:type="spellStart"/>
      <w:r w:rsidRPr="002874E7">
        <w:rPr>
          <w:rStyle w:val="CodeChar"/>
          <w:lang w:val="en-GB"/>
        </w:rPr>
        <w:t>fishType</w:t>
      </w:r>
      <w:proofErr w:type="spellEnd"/>
      <w:r w:rsidR="007D133D">
        <w:rPr>
          <w:rStyle w:val="CodeChar"/>
          <w:lang w:val="en-GB"/>
        </w:rPr>
        <w:t>)</w:t>
      </w:r>
      <w:r w:rsidR="007D133D"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returns a </w:t>
      </w:r>
      <w:r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>given fish type</w:t>
      </w:r>
      <w:r w:rsidR="007D133D">
        <w:rPr>
          <w:b/>
          <w:noProof/>
          <w:lang w:val="en-GB"/>
        </w:rPr>
        <w:t>.</w:t>
      </w:r>
    </w:p>
    <w:p w14:paraId="084CEFDE" w14:textId="17B2E9AA" w:rsidR="007D133D" w:rsidRDefault="002874E7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lastRenderedPageBreak/>
        <w:t>Fish</w:t>
      </w:r>
      <w:r w:rsidR="007D133D">
        <w:rPr>
          <w:rStyle w:val="CodeChar"/>
          <w:noProof/>
          <w:lang w:val="en-GB"/>
        </w:rPr>
        <w:t xml:space="preserve"> </w:t>
      </w:r>
      <w:r w:rsidRPr="002874E7">
        <w:rPr>
          <w:rStyle w:val="CodeChar"/>
          <w:noProof/>
          <w:lang w:val="en-GB"/>
        </w:rPr>
        <w:t>GetBiggestFish</w:t>
      </w:r>
      <w:r w:rsidR="007D133D">
        <w:rPr>
          <w:rStyle w:val="CodeChar"/>
          <w:noProof/>
          <w:lang w:val="en-GB"/>
        </w:rPr>
        <w:t>()</w:t>
      </w:r>
      <w:r w:rsidR="007D133D">
        <w:rPr>
          <w:noProof/>
          <w:lang w:val="en-GB"/>
        </w:rPr>
        <w:t>–</w:t>
      </w:r>
      <w:r>
        <w:rPr>
          <w:noProof/>
          <w:lang w:val="en-GB"/>
        </w:rPr>
        <w:t xml:space="preserve"> search and</w:t>
      </w:r>
      <w:r w:rsidR="007D133D">
        <w:rPr>
          <w:noProof/>
          <w:lang w:val="en-GB"/>
        </w:rPr>
        <w:t xml:space="preserve"> </w:t>
      </w:r>
      <w:r w:rsidRPr="002874E7">
        <w:rPr>
          <w:bCs/>
          <w:noProof/>
          <w:lang w:val="en-GB"/>
        </w:rPr>
        <w:t xml:space="preserve">returns the </w:t>
      </w:r>
      <w:r w:rsidRPr="002874E7">
        <w:rPr>
          <w:b/>
          <w:noProof/>
          <w:lang w:val="en-GB"/>
        </w:rPr>
        <w:t>longest fish</w:t>
      </w:r>
      <w:r w:rsidRPr="002874E7">
        <w:rPr>
          <w:bCs/>
          <w:noProof/>
          <w:lang w:val="en-GB"/>
        </w:rPr>
        <w:t xml:space="preserve"> in the </w:t>
      </w:r>
      <w:r>
        <w:rPr>
          <w:bCs/>
          <w:noProof/>
          <w:lang w:val="en-GB"/>
        </w:rPr>
        <w:t>collection</w:t>
      </w:r>
      <w:r w:rsidR="007D133D">
        <w:rPr>
          <w:b/>
          <w:noProof/>
          <w:lang w:val="en-GB"/>
        </w:rPr>
        <w:t>.</w:t>
      </w:r>
    </w:p>
    <w:p w14:paraId="6F66BCAF" w14:textId="5F9798C0" w:rsidR="007D133D" w:rsidRDefault="007D133D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 xml:space="preserve">returns information about the </w:t>
      </w:r>
      <w:r w:rsidR="00393E26" w:rsidRPr="000615C7">
        <w:rPr>
          <w:rFonts w:ascii="Consolas" w:hAnsi="Consolas"/>
          <w:b/>
          <w:noProof/>
          <w:lang w:val="en-GB"/>
        </w:rPr>
        <w:t>Net</w:t>
      </w:r>
      <w:r>
        <w:rPr>
          <w:bCs/>
          <w:noProof/>
          <w:lang w:val="en-GB"/>
        </w:rPr>
        <w:t xml:space="preserve"> and </w:t>
      </w:r>
      <w:r w:rsidR="00393E26">
        <w:rPr>
          <w:bCs/>
          <w:noProof/>
          <w:lang w:val="en-GB"/>
        </w:rPr>
        <w:t>all fish</w:t>
      </w:r>
      <w:r>
        <w:rPr>
          <w:bCs/>
          <w:noProof/>
          <w:lang w:val="en-GB"/>
        </w:rPr>
        <w:t xml:space="preserve"> </w:t>
      </w:r>
      <w:r w:rsidR="00F065ED">
        <w:rPr>
          <w:bCs/>
          <w:noProof/>
          <w:lang w:val="en-GB"/>
        </w:rPr>
        <w:t>that</w:t>
      </w:r>
      <w:r>
        <w:rPr>
          <w:bCs/>
          <w:noProof/>
          <w:lang w:val="en-GB"/>
        </w:rPr>
        <w:t xml:space="preserve"> </w:t>
      </w:r>
      <w:r w:rsidR="00393E26">
        <w:rPr>
          <w:bCs/>
          <w:noProof/>
          <w:lang w:val="en-GB"/>
        </w:rPr>
        <w:t xml:space="preserve">were </w:t>
      </w:r>
      <w:r w:rsidR="00393E26" w:rsidRPr="00F065ED">
        <w:rPr>
          <w:b/>
          <w:noProof/>
          <w:lang w:val="en-GB"/>
        </w:rPr>
        <w:t>not released</w:t>
      </w:r>
      <w:r w:rsidR="00326F51">
        <w:rPr>
          <w:b/>
          <w:noProof/>
          <w:lang w:val="en-GB"/>
        </w:rPr>
        <w:t>, order by fish</w:t>
      </w:r>
      <w:r w:rsidR="0003101F" w:rsidRPr="00234D2D">
        <w:rPr>
          <w:b/>
          <w:bCs/>
          <w:noProof/>
          <w:lang w:val="en-GB"/>
        </w:rPr>
        <w:t>'</w:t>
      </w:r>
      <w:r w:rsidR="00326F51">
        <w:rPr>
          <w:b/>
          <w:noProof/>
          <w:lang w:val="en-GB"/>
        </w:rPr>
        <w:t xml:space="preserve">s length descending 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76BCDC11" w:rsidR="007D133D" w:rsidRPr="00BB01CA" w:rsidRDefault="007D133D" w:rsidP="007D133D">
      <w:pPr>
        <w:pStyle w:val="a4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 w:rsidR="000615C7" w:rsidRPr="000615C7">
        <w:rPr>
          <w:rFonts w:ascii="Consolas" w:hAnsi="Consolas"/>
          <w:b/>
          <w:bCs/>
        </w:rPr>
        <w:t>Into the</w:t>
      </w:r>
      <w:r w:rsidR="000615C7">
        <w:rPr>
          <w:lang w:val="en-US"/>
        </w:rPr>
        <w:t xml:space="preserve"> </w:t>
      </w:r>
      <w:r w:rsidR="00393E26" w:rsidRPr="00393E26">
        <w:rPr>
          <w:rStyle w:val="CodeChar"/>
          <w:noProof/>
          <w:lang w:val="en-GB"/>
        </w:rPr>
        <w:t>{</w:t>
      </w:r>
      <w:r w:rsidR="00393E26">
        <w:rPr>
          <w:rStyle w:val="CodeChar"/>
          <w:noProof/>
          <w:lang w:val="en-GB"/>
        </w:rPr>
        <w:t>m</w:t>
      </w:r>
      <w:r w:rsidR="00393E26" w:rsidRPr="00393E26">
        <w:rPr>
          <w:rStyle w:val="CodeChar"/>
          <w:noProof/>
          <w:lang w:val="en-GB"/>
        </w:rPr>
        <w:t>aterial}</w:t>
      </w:r>
      <w:r>
        <w:rPr>
          <w:rFonts w:ascii="Consolas" w:hAnsi="Consolas"/>
          <w:b/>
          <w:noProof/>
          <w:lang w:val="en-GB"/>
        </w:rPr>
        <w:t>: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48B6360E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You will always have a </w:t>
      </w:r>
      <w:r w:rsidR="00C32BD8">
        <w:rPr>
          <w:noProof/>
          <w:lang w:val="en-GB"/>
        </w:rPr>
        <w:t>fish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C32BD8" w:rsidRPr="00234D2D">
        <w:rPr>
          <w:b/>
          <w:bCs/>
          <w:noProof/>
          <w:lang w:val="en-GB"/>
        </w:rPr>
        <w:t>fish</w:t>
      </w:r>
      <w:r w:rsidR="00EA0E37">
        <w:rPr>
          <w:b/>
          <w:bCs/>
          <w:noProof/>
          <w:lang w:val="en-GB"/>
        </w:rPr>
        <w:t xml:space="preserve"> in the </w:t>
      </w:r>
      <w:r w:rsidR="00EA0E37" w:rsidRPr="00EA0E37">
        <w:rPr>
          <w:rFonts w:ascii="Consolas" w:hAnsi="Consolas"/>
          <w:b/>
          <w:bCs/>
          <w:noProof/>
          <w:lang w:val="en-GB"/>
        </w:rPr>
        <w:t>Net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1F589CC9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F065ED">
        <w:rPr>
          <w:rFonts w:ascii="Consolas" w:eastAsia="Calibri" w:hAnsi="Consolas" w:cs="Arial"/>
          <w:b/>
          <w:bCs/>
          <w:color w:val="0E101A"/>
        </w:rPr>
        <w:t>Net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E68A3" w14:textId="7C872C5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0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</w:t>
            </w:r>
            <w:r w:rsidR="0086768C">
              <w:rPr>
                <w:rFonts w:ascii="Consolas" w:hAnsi="Consolas" w:cs="Consolas"/>
                <w:color w:val="008000"/>
                <w:sz w:val="19"/>
                <w:szCs w:val="19"/>
              </w:rPr>
              <w:t>Net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)</w:t>
            </w:r>
          </w:p>
          <w:p w14:paraId="3DB0E937" w14:textId="19160B9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Net net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Net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st ne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46EFBF11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681D214" w14:textId="7DC652B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6D654079" w14:textId="3C5F907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salm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4.25, 941.15);</w:t>
            </w:r>
          </w:p>
          <w:p w14:paraId="606761DC" w14:textId="0A7DA2A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Tw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 w:rsidR="00791A05" w:rsidRPr="00791A05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tfish</w:t>
            </w:r>
            <w:r w:rsidR="00A6047C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5.25, 2100.15);</w:t>
            </w:r>
          </w:p>
          <w:p w14:paraId="79221128" w14:textId="0F411DA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Thre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as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5.25, 321.15);</w:t>
            </w:r>
          </w:p>
          <w:p w14:paraId="452A41E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1C257A2" w14:textId="4C03B45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Fish</w:t>
            </w:r>
          </w:p>
          <w:p w14:paraId="07A8A3A4" w14:textId="5300E1ED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One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salmon to the fishing net.</w:t>
            </w:r>
          </w:p>
          <w:p w14:paraId="6B9A907C" w14:textId="6EE49A5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Two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arfish to the fishing net.</w:t>
            </w:r>
          </w:p>
          <w:p w14:paraId="23A5D0F2" w14:textId="63E82C7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AddFish(fishThre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bass to the fishing net.</w:t>
            </w:r>
          </w:p>
          <w:p w14:paraId="2B4D9CF9" w14:textId="07594AF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3</w:t>
            </w:r>
          </w:p>
          <w:p w14:paraId="0DE08B1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97BCEE7" w14:textId="45028CC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fish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net.Fish)</w:t>
            </w:r>
          </w:p>
          <w:p w14:paraId="3DBD3AF3" w14:textId="33CB0FB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1F8B5D9D" w14:textId="24367B9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fish.ToString());</w:t>
            </w:r>
          </w:p>
          <w:p w14:paraId="409301A3" w14:textId="073957E6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salmon, 44.25 cm. long, and 941.15 gr. in weight.</w:t>
            </w:r>
          </w:p>
          <w:p w14:paraId="62B2AD7E" w14:textId="044A52E9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rfish, 105.25 cm. long, and 2100.15 gr. in weight.</w:t>
            </w:r>
          </w:p>
          <w:p w14:paraId="7BB6AE76" w14:textId="6AF5FBE8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bass, 25.25 cm. long, and 321.15 gr. in weight.</w:t>
            </w:r>
          </w:p>
          <w:p w14:paraId="2A4FD017" w14:textId="446B287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}</w:t>
            </w:r>
          </w:p>
          <w:p w14:paraId="52EED97F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01AC07E" w14:textId="5DFBA8E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Fish</w:t>
            </w:r>
          </w:p>
          <w:p w14:paraId="0D577612" w14:textId="1A8C948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ReleaseFish(321.15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rue</w:t>
            </w:r>
          </w:p>
          <w:p w14:paraId="6F595146" w14:textId="1E2B696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508FE83C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BCD1EBD" w14:textId="02780E4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Fou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mulle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5.21, 150.33);</w:t>
            </w:r>
          </w:p>
          <w:p w14:paraId="47210370" w14:textId="52C9976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Fiv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arb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1.33, 190.14);</w:t>
            </w:r>
          </w:p>
          <w:p w14:paraId="588DC42A" w14:textId="1AC25F2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Six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rou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8.35, 357.41);</w:t>
            </w:r>
          </w:p>
          <w:p w14:paraId="6170BCB2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8DB9F58" w14:textId="1BE9550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Fish</w:t>
            </w:r>
          </w:p>
          <w:p w14:paraId="5C7CD007" w14:textId="3D03E4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Four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мullet to the fishing net.</w:t>
            </w:r>
          </w:p>
          <w:p w14:paraId="3B458D50" w14:textId="596FB0D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Fiv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barbel to the fishing net.</w:t>
            </w:r>
          </w:p>
          <w:p w14:paraId="764AF7B2" w14:textId="0435023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Six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trout to the fishing net.</w:t>
            </w:r>
          </w:p>
          <w:p w14:paraId="00A33208" w14:textId="77777777" w:rsidR="006A7B8C" w:rsidRDefault="006A7B8C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F02F9A2" w14:textId="3810E1C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GetFish</w:t>
            </w:r>
          </w:p>
          <w:p w14:paraId="102FB17E" w14:textId="7AB32E6A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Get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rou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20CF3749" w14:textId="3E2CF8D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trout, 38.35 cm. long, and 357.41 gr. in weight.</w:t>
            </w:r>
          </w:p>
          <w:p w14:paraId="4888AB49" w14:textId="301C4CC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GetBiggestFish</w:t>
            </w:r>
          </w:p>
          <w:p w14:paraId="3E1FD919" w14:textId="48B99F05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GetBiggestFish());</w:t>
            </w:r>
          </w:p>
          <w:p w14:paraId="66D87C28" w14:textId="3808E3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rfish, 105.25 cm. long, and 2100.15 gr. in weight.</w:t>
            </w:r>
          </w:p>
          <w:p w14:paraId="1A1FEFD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40AE65" w14:textId="37EAB65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-----Report-----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A6F47BD" w14:textId="6562352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Report());</w:t>
            </w:r>
          </w:p>
          <w:p w14:paraId="039F3919" w14:textId="4EC6F79C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2885ECA" w14:textId="4EF3CF22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to the cast net:</w:t>
            </w:r>
          </w:p>
          <w:p w14:paraId="6A1FD87A" w14:textId="599E8F02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</w:t>
            </w:r>
            <w:r w:rsidR="00791A0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, 105.25 cm. long, and 2100.15 gr. in weight.</w:t>
            </w:r>
          </w:p>
          <w:p w14:paraId="62C0B0B6" w14:textId="26A0B71A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salmon, 44.25 cm. long, and 941.15 gr. in weight.</w:t>
            </w:r>
          </w:p>
          <w:p w14:paraId="154821A4" w14:textId="286189C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trout, 38.35 cm. long, and 357.41 gr. in weight.</w:t>
            </w:r>
          </w:p>
          <w:p w14:paraId="0B3F5D29" w14:textId="3137934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barbel, 21.33 cm. long, and 190.14 gr. in weight.</w:t>
            </w:r>
          </w:p>
          <w:p w14:paraId="147E03A4" w14:textId="6D1CCFC7" w:rsidR="007D133D" w:rsidRDefault="00802097" w:rsidP="002F643B">
            <w:pPr>
              <w:autoSpaceDE w:val="0"/>
              <w:autoSpaceDN w:val="0"/>
              <w:adjustRightInd w:val="0"/>
              <w:spacing w:after="0" w:line="240" w:lineRule="auto"/>
              <w:ind w:left="720" w:hanging="72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mullet, 15.21 cm. long, and 150.33 gr. in weight.</w:t>
            </w:r>
          </w:p>
          <w:p w14:paraId="74CAA995" w14:textId="5E5ED8D5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FCEC2" w14:textId="77777777" w:rsidR="00E917A5" w:rsidRDefault="00E917A5" w:rsidP="006770D5">
      <w:pPr>
        <w:spacing w:after="0" w:line="240" w:lineRule="auto"/>
      </w:pPr>
      <w:r>
        <w:separator/>
      </w:r>
    </w:p>
  </w:endnote>
  <w:endnote w:type="continuationSeparator" w:id="0">
    <w:p w14:paraId="1B4A4FE4" w14:textId="77777777" w:rsidR="00E917A5" w:rsidRDefault="00E917A5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535C2" w14:textId="77777777" w:rsidR="00E917A5" w:rsidRDefault="00E917A5" w:rsidP="006770D5">
      <w:pPr>
        <w:spacing w:after="0" w:line="240" w:lineRule="auto"/>
      </w:pPr>
      <w:r>
        <w:separator/>
      </w:r>
    </w:p>
  </w:footnote>
  <w:footnote w:type="continuationSeparator" w:id="0">
    <w:p w14:paraId="07354A05" w14:textId="77777777" w:rsidR="00E917A5" w:rsidRDefault="00E917A5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6840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22544862">
    <w:abstractNumId w:val="9"/>
  </w:num>
  <w:num w:numId="3" w16cid:durableId="1778013991">
    <w:abstractNumId w:val="3"/>
  </w:num>
  <w:num w:numId="4" w16cid:durableId="878862264">
    <w:abstractNumId w:val="2"/>
  </w:num>
  <w:num w:numId="5" w16cid:durableId="512258266">
    <w:abstractNumId w:val="4"/>
  </w:num>
  <w:num w:numId="6" w16cid:durableId="1146359845">
    <w:abstractNumId w:val="5"/>
  </w:num>
  <w:num w:numId="7" w16cid:durableId="1387069681">
    <w:abstractNumId w:val="7"/>
  </w:num>
  <w:num w:numId="8" w16cid:durableId="188373452">
    <w:abstractNumId w:val="6"/>
  </w:num>
  <w:num w:numId="9" w16cid:durableId="489566790">
    <w:abstractNumId w:val="0"/>
  </w:num>
  <w:num w:numId="10" w16cid:durableId="113864803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8785256">
    <w:abstractNumId w:val="9"/>
  </w:num>
  <w:num w:numId="12" w16cid:durableId="1198083985">
    <w:abstractNumId w:val="4"/>
  </w:num>
  <w:num w:numId="13" w16cid:durableId="932399814">
    <w:abstractNumId w:val="6"/>
  </w:num>
  <w:num w:numId="14" w16cid:durableId="605576002">
    <w:abstractNumId w:val="3"/>
  </w:num>
  <w:num w:numId="15" w16cid:durableId="2124836760">
    <w:abstractNumId w:val="7"/>
  </w:num>
  <w:num w:numId="16" w16cid:durableId="1642685408">
    <w:abstractNumId w:val="2"/>
  </w:num>
  <w:num w:numId="17" w16cid:durableId="19160133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qwUAPOA2gSwAAAA="/>
  </w:docVars>
  <w:rsids>
    <w:rsidRoot w:val="0005547A"/>
    <w:rsid w:val="00006DD8"/>
    <w:rsid w:val="0003101F"/>
    <w:rsid w:val="00046A22"/>
    <w:rsid w:val="0005547A"/>
    <w:rsid w:val="000615C7"/>
    <w:rsid w:val="00096C68"/>
    <w:rsid w:val="000C5F32"/>
    <w:rsid w:val="000E4AC7"/>
    <w:rsid w:val="00100FE1"/>
    <w:rsid w:val="00140B22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26832"/>
    <w:rsid w:val="00326F51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513C8C"/>
    <w:rsid w:val="00540A0E"/>
    <w:rsid w:val="005972A0"/>
    <w:rsid w:val="005F1F57"/>
    <w:rsid w:val="005F3089"/>
    <w:rsid w:val="00655DEC"/>
    <w:rsid w:val="00665843"/>
    <w:rsid w:val="006770D5"/>
    <w:rsid w:val="006A7B8C"/>
    <w:rsid w:val="00706EBE"/>
    <w:rsid w:val="00717EAE"/>
    <w:rsid w:val="00741233"/>
    <w:rsid w:val="00754423"/>
    <w:rsid w:val="00782673"/>
    <w:rsid w:val="0078664A"/>
    <w:rsid w:val="00791A05"/>
    <w:rsid w:val="00792D77"/>
    <w:rsid w:val="00794A08"/>
    <w:rsid w:val="007C2974"/>
    <w:rsid w:val="007D133D"/>
    <w:rsid w:val="007D6D92"/>
    <w:rsid w:val="00802097"/>
    <w:rsid w:val="00823D90"/>
    <w:rsid w:val="00835A5D"/>
    <w:rsid w:val="0086768C"/>
    <w:rsid w:val="00893440"/>
    <w:rsid w:val="008C0E41"/>
    <w:rsid w:val="00904748"/>
    <w:rsid w:val="00906200"/>
    <w:rsid w:val="009425D4"/>
    <w:rsid w:val="00957FF6"/>
    <w:rsid w:val="00966FBE"/>
    <w:rsid w:val="009773AA"/>
    <w:rsid w:val="009C1A25"/>
    <w:rsid w:val="009E5AEE"/>
    <w:rsid w:val="009F0DDC"/>
    <w:rsid w:val="00A365CC"/>
    <w:rsid w:val="00A549DC"/>
    <w:rsid w:val="00A6047C"/>
    <w:rsid w:val="00A64C95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9034E"/>
    <w:rsid w:val="00DC19C8"/>
    <w:rsid w:val="00DF3500"/>
    <w:rsid w:val="00E5421C"/>
    <w:rsid w:val="00E917A5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67BF0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Красимир Николов</cp:lastModifiedBy>
  <cp:revision>2</cp:revision>
  <dcterms:created xsi:type="dcterms:W3CDTF">2022-10-15T15:02:00Z</dcterms:created>
  <dcterms:modified xsi:type="dcterms:W3CDTF">2022-10-15T15:02:00Z</dcterms:modified>
</cp:coreProperties>
</file>